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C15A0" w14:textId="77777777" w:rsidR="00B8659C" w:rsidRDefault="00B8659C" w:rsidP="00F2472D"/>
    <w:p w14:paraId="4702F208" w14:textId="0372FABD" w:rsidR="00DE3C4E" w:rsidRDefault="00550584" w:rsidP="00F2472D">
      <w:r>
        <w:rPr>
          <w:noProof/>
        </w:rPr>
        <w:drawing>
          <wp:inline distT="0" distB="0" distL="0" distR="0" wp14:anchorId="2920F4C9" wp14:editId="0E3A0BC6">
            <wp:extent cx="6220136" cy="907103"/>
            <wp:effectExtent l="0" t="0" r="0" b="7620"/>
            <wp:docPr id="1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0136" cy="90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6A97C" w14:textId="68189167" w:rsidR="00594EDC" w:rsidRPr="004761E3" w:rsidRDefault="00594EDC" w:rsidP="00594EDC">
      <w:pPr>
        <w:spacing w:after="0" w:line="240" w:lineRule="auto"/>
        <w:rPr>
          <w:rFonts w:ascii="Calibri" w:eastAsia="Times New Roman" w:hAnsi="Calibri" w:cs="Arial"/>
          <w:i/>
          <w:color w:val="5B9BD5" w:themeColor="accent5"/>
          <w:sz w:val="24"/>
          <w:szCs w:val="24"/>
        </w:rPr>
      </w:pPr>
      <w:r w:rsidRPr="004761E3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>Customize this letter/email to appropriately fit your needs</w:t>
      </w:r>
      <w:r w:rsidR="003E306C">
        <w:rPr>
          <w:rFonts w:ascii="Calibri" w:eastAsia="Times New Roman" w:hAnsi="Calibri" w:cs="Arial"/>
          <w:i/>
          <w:color w:val="5B9BD5" w:themeColor="accent5"/>
          <w:sz w:val="24"/>
          <w:szCs w:val="24"/>
        </w:rPr>
        <w:t>. Suggest pasting it onto your company letterhead before sending, or send as a regular email.</w:t>
      </w:r>
    </w:p>
    <w:p w14:paraId="660A805B" w14:textId="115997A8" w:rsidR="004761E3" w:rsidRDefault="004761E3" w:rsidP="00594EDC">
      <w:pPr>
        <w:spacing w:after="0" w:line="240" w:lineRule="auto"/>
        <w:rPr>
          <w:rFonts w:ascii="Calibri" w:eastAsia="Times New Roman" w:hAnsi="Calibri" w:cs="Arial"/>
          <w:i/>
          <w:color w:val="FF0000"/>
          <w:sz w:val="24"/>
          <w:szCs w:val="24"/>
        </w:rPr>
      </w:pPr>
    </w:p>
    <w:p w14:paraId="68A22E80" w14:textId="0631A35F" w:rsidR="00834C1B" w:rsidRPr="00834C1B" w:rsidRDefault="00834C1B" w:rsidP="00594EDC">
      <w:pPr>
        <w:spacing w:after="0" w:line="240" w:lineRule="auto"/>
        <w:rPr>
          <w:rFonts w:ascii="Calibri" w:eastAsia="Times New Roman" w:hAnsi="Calibri" w:cs="Arial"/>
          <w:b/>
          <w:sz w:val="24"/>
          <w:szCs w:val="24"/>
        </w:rPr>
      </w:pPr>
      <w:r w:rsidRPr="00834C1B">
        <w:rPr>
          <w:rFonts w:ascii="Calibri" w:eastAsia="Times New Roman" w:hAnsi="Calibri" w:cs="Arial"/>
          <w:b/>
          <w:sz w:val="24"/>
          <w:szCs w:val="24"/>
        </w:rPr>
        <w:t>Request to Attend the SAMPE 202</w:t>
      </w:r>
      <w:r w:rsidR="00BB6252">
        <w:rPr>
          <w:rFonts w:ascii="Calibri" w:eastAsia="Times New Roman" w:hAnsi="Calibri" w:cs="Arial"/>
          <w:b/>
          <w:sz w:val="24"/>
          <w:szCs w:val="24"/>
        </w:rPr>
        <w:t>3</w:t>
      </w:r>
      <w:r w:rsidR="003C4C5E">
        <w:rPr>
          <w:rFonts w:ascii="Calibri" w:eastAsia="Times New Roman" w:hAnsi="Calibri" w:cs="Arial"/>
          <w:b/>
          <w:sz w:val="24"/>
          <w:szCs w:val="24"/>
        </w:rPr>
        <w:t xml:space="preserve"> </w:t>
      </w:r>
      <w:r w:rsidRPr="00834C1B">
        <w:rPr>
          <w:rFonts w:ascii="Calibri" w:eastAsia="Times New Roman" w:hAnsi="Calibri" w:cs="Arial"/>
          <w:b/>
          <w:sz w:val="24"/>
          <w:szCs w:val="24"/>
        </w:rPr>
        <w:t xml:space="preserve">Conference and Exhibition </w:t>
      </w:r>
    </w:p>
    <w:p w14:paraId="1CCD4BD4" w14:textId="6DB37DEA" w:rsidR="00A81547" w:rsidRDefault="00834C1B">
      <w:r>
        <w:br/>
      </w:r>
      <w:r w:rsidR="00A81547">
        <w:t>Dear [insert supervisor name],</w:t>
      </w:r>
    </w:p>
    <w:p w14:paraId="6898E71D" w14:textId="144B7173" w:rsidR="00C15CCE" w:rsidRDefault="00BA1180">
      <w:r>
        <w:t xml:space="preserve">I </w:t>
      </w:r>
      <w:r w:rsidR="00C15CCE">
        <w:t>am requesting</w:t>
      </w:r>
      <w:r>
        <w:t xml:space="preserve"> your approval to attend </w:t>
      </w:r>
      <w:r w:rsidR="000A54A7">
        <w:t xml:space="preserve">the </w:t>
      </w:r>
      <w:hyperlink r:id="rId12" w:history="1">
        <w:r w:rsidR="00CC29C8">
          <w:rPr>
            <w:rStyle w:val="Hyperlink"/>
          </w:rPr>
          <w:t>SAMPE 202</w:t>
        </w:r>
        <w:r w:rsidR="00BB6252">
          <w:rPr>
            <w:rStyle w:val="Hyperlink"/>
          </w:rPr>
          <w:t>3</w:t>
        </w:r>
        <w:r w:rsidR="00CC29C8">
          <w:rPr>
            <w:rStyle w:val="Hyperlink"/>
          </w:rPr>
          <w:t xml:space="preserve"> Conference and Exhibition</w:t>
        </w:r>
      </w:hyperlink>
      <w:r w:rsidR="000A54A7">
        <w:t xml:space="preserve"> taking </w:t>
      </w:r>
      <w:r w:rsidR="00BB6252">
        <w:t>April 17-20, 2023</w:t>
      </w:r>
      <w:r w:rsidR="00B47CFE">
        <w:t>,</w:t>
      </w:r>
      <w:r w:rsidR="00BB6252">
        <w:t xml:space="preserve"> a</w:t>
      </w:r>
      <w:r w:rsidR="009E5BC7">
        <w:t xml:space="preserve">t the </w:t>
      </w:r>
      <w:r w:rsidR="00BB6252">
        <w:t>Seattle</w:t>
      </w:r>
      <w:r w:rsidR="009E5BC7">
        <w:t xml:space="preserve"> Convention Center</w:t>
      </w:r>
      <w:r w:rsidR="00BB6252">
        <w:t>, in Seattle, Washington</w:t>
      </w:r>
      <w:r w:rsidR="009E5BC7">
        <w:t>.</w:t>
      </w:r>
    </w:p>
    <w:p w14:paraId="5C7B98B7" w14:textId="504AFED2" w:rsidR="003E6390" w:rsidRPr="009E5BC7" w:rsidRDefault="003E6390">
      <w:pPr>
        <w:rPr>
          <w:b/>
          <w:bCs/>
        </w:rPr>
      </w:pPr>
      <w:r w:rsidRPr="009E5BC7">
        <w:rPr>
          <w:b/>
          <w:bCs/>
        </w:rPr>
        <w:t>Why should I attend</w:t>
      </w:r>
      <w:r w:rsidR="006E351D" w:rsidRPr="009E5BC7">
        <w:rPr>
          <w:b/>
          <w:bCs/>
        </w:rPr>
        <w:t xml:space="preserve"> SAMPE 202</w:t>
      </w:r>
      <w:r w:rsidR="00BB6252">
        <w:rPr>
          <w:b/>
          <w:bCs/>
        </w:rPr>
        <w:t>3</w:t>
      </w:r>
      <w:r w:rsidRPr="009E5BC7">
        <w:rPr>
          <w:b/>
          <w:bCs/>
        </w:rPr>
        <w:t xml:space="preserve">? </w:t>
      </w:r>
    </w:p>
    <w:p w14:paraId="62CB2FC5" w14:textId="77746A88" w:rsidR="003769FE" w:rsidRDefault="009E5BC7" w:rsidP="0007132C">
      <w:pPr>
        <w:pStyle w:val="ListParagraph"/>
        <w:numPr>
          <w:ilvl w:val="0"/>
          <w:numId w:val="1"/>
        </w:numPr>
      </w:pPr>
      <w:r>
        <w:t>SAMPE</w:t>
      </w:r>
      <w:r w:rsidR="00602BE9">
        <w:t xml:space="preserve"> 202</w:t>
      </w:r>
      <w:r w:rsidR="00BB6252">
        <w:t>3</w:t>
      </w:r>
      <w:r w:rsidR="006E351D">
        <w:t xml:space="preserve"> </w:t>
      </w:r>
      <w:r w:rsidR="00CB0629">
        <w:t xml:space="preserve">is the </w:t>
      </w:r>
      <w:r w:rsidR="00CB0629" w:rsidRPr="00602BE9">
        <w:rPr>
          <w:i/>
          <w:iCs/>
        </w:rPr>
        <w:t>only</w:t>
      </w:r>
      <w:r w:rsidR="00CB0629">
        <w:t xml:space="preserve"> technical conference and exhibition exclusively dedicated to advanced materials and processes. </w:t>
      </w:r>
    </w:p>
    <w:p w14:paraId="0AE2C189" w14:textId="5CBF2C53" w:rsidR="00A81547" w:rsidRDefault="00313491" w:rsidP="0007132C">
      <w:pPr>
        <w:pStyle w:val="ListParagraph"/>
        <w:numPr>
          <w:ilvl w:val="0"/>
          <w:numId w:val="1"/>
        </w:numPr>
      </w:pPr>
      <w:r>
        <w:t>This will give me an opportunity to d</w:t>
      </w:r>
      <w:r w:rsidRPr="00313491">
        <w:t>irectly engage with domestic and international buyers, manufacturers and suppliers - spanning the Aerospace/Aircraft, Automotive, Marine, Energy and many other industries</w:t>
      </w:r>
      <w:r w:rsidR="00556CD0">
        <w:t>,</w:t>
      </w:r>
      <w:r>
        <w:t xml:space="preserve"> beyond what I am able to accomplish online. </w:t>
      </w:r>
    </w:p>
    <w:p w14:paraId="5435DF12" w14:textId="2D144E03" w:rsidR="003506D9" w:rsidRDefault="00E22D2C" w:rsidP="005A24D4">
      <w:pPr>
        <w:pStyle w:val="ListParagraph"/>
        <w:numPr>
          <w:ilvl w:val="0"/>
          <w:numId w:val="1"/>
        </w:numPr>
      </w:pPr>
      <w:r>
        <w:t>Industry e</w:t>
      </w:r>
      <w:r w:rsidR="00CD64B8" w:rsidRPr="00E22D2C">
        <w:t>xperts</w:t>
      </w:r>
      <w:r>
        <w:t xml:space="preserve"> </w:t>
      </w:r>
      <w:r w:rsidR="00CD64B8" w:rsidRPr="00CD64B8">
        <w:t>will be presenting technology challenges and solutions they</w:t>
      </w:r>
      <w:r w:rsidR="00CD64B8">
        <w:t xml:space="preserve"> have</w:t>
      </w:r>
      <w:r w:rsidR="00CD64B8" w:rsidRPr="00CD64B8">
        <w:t xml:space="preserve"> uncovered</w:t>
      </w:r>
      <w:r w:rsidR="00E97845">
        <w:t xml:space="preserve"> – </w:t>
      </w:r>
      <w:r w:rsidR="00CD64B8" w:rsidRPr="00CD64B8">
        <w:t xml:space="preserve">what better way to advance </w:t>
      </w:r>
      <w:r w:rsidR="005A24D4">
        <w:t>my</w:t>
      </w:r>
      <w:r w:rsidR="005A24D4" w:rsidRPr="00CD64B8">
        <w:t xml:space="preserve"> </w:t>
      </w:r>
      <w:r w:rsidR="00CD64B8" w:rsidRPr="00CD64B8">
        <w:t xml:space="preserve">knowledge and move forward in meeting our </w:t>
      </w:r>
      <w:r w:rsidR="005A24D4">
        <w:t xml:space="preserve">organization’s </w:t>
      </w:r>
      <w:r w:rsidR="00CD64B8" w:rsidRPr="00CD64B8">
        <w:t>project goals tha</w:t>
      </w:r>
      <w:r w:rsidR="00CD64B8">
        <w:t>n</w:t>
      </w:r>
      <w:r w:rsidR="00CD64B8" w:rsidRPr="00CD64B8">
        <w:t xml:space="preserve"> learning solutions first hand</w:t>
      </w:r>
      <w:r w:rsidR="00C82D89">
        <w:t xml:space="preserve">. </w:t>
      </w:r>
    </w:p>
    <w:p w14:paraId="30F12CEA" w14:textId="4513298F" w:rsidR="001E4294" w:rsidRDefault="00CD64B8" w:rsidP="0007132C">
      <w:pPr>
        <w:pStyle w:val="ListParagraph"/>
        <w:numPr>
          <w:ilvl w:val="0"/>
          <w:numId w:val="1"/>
        </w:numPr>
      </w:pPr>
      <w:r>
        <w:t>W</w:t>
      </w:r>
      <w:r w:rsidRPr="00CD64B8">
        <w:t xml:space="preserve">ith </w:t>
      </w:r>
      <w:r>
        <w:t>over 1</w:t>
      </w:r>
      <w:r w:rsidR="009A4F9D">
        <w:t>6</w:t>
      </w:r>
      <w:r>
        <w:t>0</w:t>
      </w:r>
      <w:r w:rsidRPr="00CD64B8">
        <w:t xml:space="preserve"> technical presentations</w:t>
      </w:r>
      <w:r>
        <w:t xml:space="preserve"> offered</w:t>
      </w:r>
      <w:r w:rsidR="00FF48D5">
        <w:t xml:space="preserve">, and the opportunity to meet with over </w:t>
      </w:r>
      <w:hyperlink r:id="rId13" w:history="1">
        <w:r w:rsidR="003C4C5E" w:rsidRPr="006A6132">
          <w:rPr>
            <w:rStyle w:val="Hyperlink"/>
          </w:rPr>
          <w:t>200</w:t>
        </w:r>
        <w:r w:rsidR="00FF48D5" w:rsidRPr="006A6132">
          <w:rPr>
            <w:rStyle w:val="Hyperlink"/>
          </w:rPr>
          <w:t xml:space="preserve"> exhibiting</w:t>
        </w:r>
      </w:hyperlink>
      <w:r w:rsidR="00FF48D5">
        <w:t xml:space="preserve"> companies, </w:t>
      </w:r>
      <w:r w:rsidRPr="00CD64B8">
        <w:t xml:space="preserve">potential solutions </w:t>
      </w:r>
      <w:r w:rsidRPr="0007132C">
        <w:rPr>
          <w:i/>
        </w:rPr>
        <w:t>are</w:t>
      </w:r>
      <w:r w:rsidRPr="00CD64B8">
        <w:t xml:space="preserve"> possible</w:t>
      </w:r>
      <w:r w:rsidR="000873D4">
        <w:t xml:space="preserve">. </w:t>
      </w:r>
    </w:p>
    <w:p w14:paraId="17B1A7D3" w14:textId="2267C1C1" w:rsidR="00CD64B8" w:rsidRDefault="007247A3">
      <w:r>
        <w:t xml:space="preserve">SAMPE provides a great blend of education, innovations, </w:t>
      </w:r>
      <w:r w:rsidR="008D7880">
        <w:t>technology solutions</w:t>
      </w:r>
      <w:r w:rsidR="00035F24">
        <w:t xml:space="preserve">, </w:t>
      </w:r>
      <w:r>
        <w:t>and networking opportunities for everyone</w:t>
      </w:r>
      <w:r w:rsidR="00C82D89">
        <w:t>.</w:t>
      </w:r>
      <w:r>
        <w:t xml:space="preserve"> </w:t>
      </w:r>
      <w:r w:rsidR="00CF3F9F">
        <w:t xml:space="preserve">Not only will I learn new </w:t>
      </w:r>
      <w:r w:rsidR="001B70FD">
        <w:t>things, I’ll grow my network, and meet with experts that can provide solutions and expertise that I can use throughout my career.</w:t>
      </w:r>
    </w:p>
    <w:p w14:paraId="5F2A42DE" w14:textId="77777777" w:rsidR="00866EEC" w:rsidRPr="00B10991" w:rsidRDefault="00866EEC" w:rsidP="00866EEC">
      <w:pPr>
        <w:rPr>
          <w:rFonts w:cs="Arial"/>
        </w:rPr>
      </w:pPr>
      <w:r w:rsidRPr="00B10991">
        <w:rPr>
          <w:rFonts w:cs="Arial"/>
        </w:rPr>
        <w:t xml:space="preserve">Below is the approximate cost of attending for your review: </w:t>
      </w:r>
    </w:p>
    <w:p w14:paraId="57A28593" w14:textId="4D916786" w:rsidR="00CF2B80" w:rsidRDefault="00E47C1A" w:rsidP="00CF2B80">
      <w:pPr>
        <w:spacing w:after="0"/>
        <w:rPr>
          <w:rFonts w:cs="Arial"/>
        </w:rPr>
      </w:pPr>
      <w:r w:rsidRPr="001F0190">
        <w:rPr>
          <w:rFonts w:cs="Arial"/>
        </w:rPr>
        <w:t>Registration:</w:t>
      </w:r>
      <w:r>
        <w:rPr>
          <w:rFonts w:cs="Arial"/>
        </w:rPr>
        <w:t xml:space="preserve"> *</w:t>
      </w:r>
      <w:r w:rsidR="00866EEC" w:rsidRPr="00B10991">
        <w:rPr>
          <w:rFonts w:cs="Arial"/>
        </w:rPr>
        <w:tab/>
      </w:r>
      <w:r w:rsidR="00CF2B80">
        <w:rPr>
          <w:rFonts w:cs="Arial"/>
        </w:rPr>
        <w:t xml:space="preserve">$500-$1,099 </w:t>
      </w:r>
      <w:r w:rsidR="00CF2B80" w:rsidRPr="00AD0D6D">
        <w:rPr>
          <w:rFonts w:cs="Arial"/>
          <w:b/>
          <w:bCs/>
        </w:rPr>
        <w:t xml:space="preserve">(Rates </w:t>
      </w:r>
      <w:r w:rsidR="00CF2B80">
        <w:rPr>
          <w:rFonts w:cs="Arial"/>
          <w:b/>
          <w:bCs/>
        </w:rPr>
        <w:t>increase February 16</w:t>
      </w:r>
      <w:r w:rsidR="00CF2B80" w:rsidRPr="00AD0D6D">
        <w:rPr>
          <w:rFonts w:cs="Arial"/>
          <w:b/>
          <w:bCs/>
        </w:rPr>
        <w:t>)</w:t>
      </w:r>
      <w:r w:rsidR="00CF2B80">
        <w:rPr>
          <w:rFonts w:cs="Arial"/>
        </w:rPr>
        <w:t>*</w:t>
      </w:r>
    </w:p>
    <w:p w14:paraId="23298140" w14:textId="22614FE8" w:rsidR="00091214" w:rsidRPr="008B3BB6" w:rsidRDefault="00091214" w:rsidP="00CF2B80">
      <w:pPr>
        <w:ind w:left="720" w:firstLine="720"/>
        <w:rPr>
          <w:rFonts w:cs="Arial"/>
          <w:b/>
          <w:bCs/>
          <w:i/>
          <w:iCs/>
        </w:rPr>
      </w:pPr>
      <w:r w:rsidRPr="008B3BB6">
        <w:rPr>
          <w:rFonts w:cs="Arial"/>
          <w:b/>
          <w:bCs/>
          <w:i/>
          <w:iCs/>
        </w:rPr>
        <w:t xml:space="preserve">Attendee passes </w:t>
      </w:r>
      <w:r w:rsidR="008B3BB6" w:rsidRPr="008B3BB6">
        <w:rPr>
          <w:rFonts w:cs="Arial"/>
          <w:b/>
          <w:bCs/>
          <w:i/>
          <w:iCs/>
        </w:rPr>
        <w:t xml:space="preserve">with exhibit hall access </w:t>
      </w:r>
      <w:r w:rsidRPr="008B3BB6">
        <w:rPr>
          <w:rFonts w:cs="Arial"/>
          <w:b/>
          <w:bCs/>
          <w:i/>
          <w:iCs/>
        </w:rPr>
        <w:t xml:space="preserve">are </w:t>
      </w:r>
      <w:r w:rsidR="008B3BB6">
        <w:rPr>
          <w:rFonts w:cs="Arial"/>
          <w:b/>
          <w:bCs/>
          <w:i/>
          <w:iCs/>
        </w:rPr>
        <w:t>FREE</w:t>
      </w:r>
      <w:r w:rsidRPr="008B3BB6">
        <w:rPr>
          <w:rFonts w:cs="Arial"/>
          <w:b/>
          <w:bCs/>
          <w:i/>
          <w:iCs/>
        </w:rPr>
        <w:t xml:space="preserve"> until Feb</w:t>
      </w:r>
      <w:r w:rsidR="00CF2B80" w:rsidRPr="008B3BB6">
        <w:rPr>
          <w:rFonts w:cs="Arial"/>
          <w:b/>
          <w:bCs/>
          <w:i/>
          <w:iCs/>
        </w:rPr>
        <w:t xml:space="preserve">ruary </w:t>
      </w:r>
      <w:r w:rsidRPr="008B3BB6">
        <w:rPr>
          <w:rFonts w:cs="Arial"/>
          <w:b/>
          <w:bCs/>
          <w:i/>
          <w:iCs/>
        </w:rPr>
        <w:t>15</w:t>
      </w:r>
      <w:r w:rsidR="008B3BB6">
        <w:rPr>
          <w:rFonts w:cs="Arial"/>
          <w:b/>
          <w:bCs/>
          <w:i/>
          <w:iCs/>
        </w:rPr>
        <w:t>, 2023</w:t>
      </w:r>
      <w:r w:rsidRPr="008B3BB6">
        <w:rPr>
          <w:rFonts w:cs="Arial"/>
          <w:b/>
          <w:bCs/>
          <w:i/>
          <w:iCs/>
        </w:rPr>
        <w:t xml:space="preserve"> </w:t>
      </w:r>
    </w:p>
    <w:p w14:paraId="59320A96" w14:textId="73DC46C2" w:rsidR="00866EEC" w:rsidRPr="00B10991" w:rsidRDefault="00866EEC" w:rsidP="00866EEC">
      <w:pPr>
        <w:rPr>
          <w:rFonts w:cs="Arial"/>
        </w:rPr>
      </w:pPr>
      <w:r w:rsidRPr="00866EEC">
        <w:rPr>
          <w:rFonts w:cs="Arial"/>
        </w:rPr>
        <w:t>Airfare</w:t>
      </w:r>
      <w:r w:rsidRPr="00B10991">
        <w:rPr>
          <w:rFonts w:cs="Arial"/>
        </w:rPr>
        <w:t>: </w:t>
      </w:r>
      <w:r>
        <w:rPr>
          <w:rFonts w:cs="Arial"/>
        </w:rPr>
        <w:tab/>
      </w:r>
      <w:r w:rsidRPr="00B10991">
        <w:rPr>
          <w:rFonts w:cs="Arial"/>
        </w:rPr>
        <w:t>$</w:t>
      </w:r>
      <w:r>
        <w:rPr>
          <w:rFonts w:cs="Arial"/>
        </w:rPr>
        <w:br/>
      </w:r>
      <w:r w:rsidRPr="00E47C1A">
        <w:rPr>
          <w:rFonts w:cs="Arial"/>
        </w:rPr>
        <w:t>Hotel</w:t>
      </w:r>
      <w:r w:rsidRPr="00B10991">
        <w:rPr>
          <w:rFonts w:cs="Arial"/>
        </w:rPr>
        <w:t>:</w:t>
      </w:r>
      <w:r w:rsidRPr="00B10991">
        <w:rPr>
          <w:rFonts w:cs="Arial"/>
        </w:rPr>
        <w:tab/>
      </w:r>
      <w:r w:rsidRPr="00B10991">
        <w:rPr>
          <w:rFonts w:cs="Arial"/>
        </w:rPr>
        <w:tab/>
        <w:t>$</w:t>
      </w:r>
      <w:r>
        <w:rPr>
          <w:rFonts w:cs="Arial"/>
        </w:rPr>
        <w:br/>
      </w:r>
      <w:r w:rsidRPr="00B10991">
        <w:rPr>
          <w:rFonts w:cs="Arial"/>
        </w:rPr>
        <w:t xml:space="preserve">Meals: </w:t>
      </w:r>
      <w:r w:rsidRPr="00B10991">
        <w:rPr>
          <w:rFonts w:cs="Arial"/>
        </w:rPr>
        <w:tab/>
      </w:r>
      <w:r w:rsidRPr="00B10991">
        <w:rPr>
          <w:rFonts w:cs="Arial"/>
        </w:rPr>
        <w:tab/>
        <w:t>$</w:t>
      </w:r>
      <w:r w:rsidRPr="00B10991">
        <w:rPr>
          <w:rFonts w:cs="Arial"/>
        </w:rPr>
        <w:tab/>
      </w:r>
    </w:p>
    <w:p w14:paraId="6FCD0E28" w14:textId="77777777" w:rsidR="00866EEC" w:rsidRPr="00B10991" w:rsidRDefault="00866EEC" w:rsidP="00866EEC">
      <w:pPr>
        <w:spacing w:before="120"/>
        <w:rPr>
          <w:rFonts w:cs="Arial"/>
          <w:b/>
        </w:rPr>
      </w:pPr>
      <w:r w:rsidRPr="00B10991">
        <w:rPr>
          <w:rFonts w:cs="Arial"/>
          <w:b/>
        </w:rPr>
        <w:t>Total:</w:t>
      </w:r>
      <w:r w:rsidRPr="00B10991">
        <w:rPr>
          <w:rFonts w:cs="Arial"/>
          <w:b/>
        </w:rPr>
        <w:tab/>
      </w:r>
      <w:r w:rsidRPr="00B10991">
        <w:rPr>
          <w:rFonts w:cs="Arial"/>
          <w:b/>
        </w:rPr>
        <w:tab/>
        <w:t>$</w:t>
      </w:r>
    </w:p>
    <w:p w14:paraId="7B39F1C2" w14:textId="196FC3C8" w:rsidR="00E32934" w:rsidRDefault="00AB1374">
      <w:r>
        <w:t xml:space="preserve">I think you’ll agree </w:t>
      </w:r>
      <w:r w:rsidR="00C82D89">
        <w:t xml:space="preserve">that this is a small investment when we consider the value I will bring back. </w:t>
      </w:r>
      <w:r w:rsidR="002E43EE">
        <w:t>Again, t</w:t>
      </w:r>
      <w:r w:rsidR="00E32934">
        <w:t>hank you for your consideration</w:t>
      </w:r>
      <w:r w:rsidR="008D7880">
        <w:t xml:space="preserve"> and support of my professional development</w:t>
      </w:r>
      <w:r w:rsidR="00C82D89">
        <w:t xml:space="preserve"> – I look forward to hearing from you! </w:t>
      </w:r>
    </w:p>
    <w:p w14:paraId="548BF370" w14:textId="0E5B495B" w:rsidR="00E32934" w:rsidRDefault="00CB342D">
      <w:r>
        <w:t>Best Regards</w:t>
      </w:r>
      <w:r w:rsidR="00E32934">
        <w:t>,</w:t>
      </w:r>
    </w:p>
    <w:p w14:paraId="05BD37E6" w14:textId="29D9C63C" w:rsidR="00E32934" w:rsidRDefault="00E32934">
      <w:r>
        <w:t>[</w:t>
      </w:r>
      <w:r w:rsidR="004F3830">
        <w:t xml:space="preserve">insert </w:t>
      </w:r>
      <w:r>
        <w:t>your name]</w:t>
      </w:r>
    </w:p>
    <w:p w14:paraId="72753B97" w14:textId="77777777" w:rsidR="00313491" w:rsidRDefault="00313491"/>
    <w:sectPr w:rsidR="00313491" w:rsidSect="00CB151F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9D4EC" w14:textId="77777777" w:rsidR="00995923" w:rsidRDefault="00995923" w:rsidP="00DE3C4E">
      <w:pPr>
        <w:spacing w:after="0" w:line="240" w:lineRule="auto"/>
      </w:pPr>
      <w:r>
        <w:separator/>
      </w:r>
    </w:p>
  </w:endnote>
  <w:endnote w:type="continuationSeparator" w:id="0">
    <w:p w14:paraId="435EB5F8" w14:textId="77777777" w:rsidR="00995923" w:rsidRDefault="00995923" w:rsidP="00DE3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654F2" w14:textId="77777777" w:rsidR="00995923" w:rsidRDefault="00995923" w:rsidP="00DE3C4E">
      <w:pPr>
        <w:spacing w:after="0" w:line="240" w:lineRule="auto"/>
      </w:pPr>
      <w:r>
        <w:separator/>
      </w:r>
    </w:p>
  </w:footnote>
  <w:footnote w:type="continuationSeparator" w:id="0">
    <w:p w14:paraId="5E4A20EB" w14:textId="77777777" w:rsidR="00995923" w:rsidRDefault="00995923" w:rsidP="00DE3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B518C"/>
    <w:multiLevelType w:val="hybridMultilevel"/>
    <w:tmpl w:val="0B366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499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jc0NzUwMTA0NzRW0lEKTi0uzszPAykwqgUAST35oCwAAAA="/>
  </w:docVars>
  <w:rsids>
    <w:rsidRoot w:val="00A81547"/>
    <w:rsid w:val="00035F24"/>
    <w:rsid w:val="0006178A"/>
    <w:rsid w:val="0007132C"/>
    <w:rsid w:val="000873D4"/>
    <w:rsid w:val="00091214"/>
    <w:rsid w:val="000A54A7"/>
    <w:rsid w:val="000D0F33"/>
    <w:rsid w:val="00155EAF"/>
    <w:rsid w:val="001B70FD"/>
    <w:rsid w:val="001C3621"/>
    <w:rsid w:val="001E4294"/>
    <w:rsid w:val="001F0190"/>
    <w:rsid w:val="0025517E"/>
    <w:rsid w:val="00287570"/>
    <w:rsid w:val="002D2987"/>
    <w:rsid w:val="002E43EE"/>
    <w:rsid w:val="00307E50"/>
    <w:rsid w:val="003120C4"/>
    <w:rsid w:val="00313491"/>
    <w:rsid w:val="00342D22"/>
    <w:rsid w:val="003506D9"/>
    <w:rsid w:val="003769FE"/>
    <w:rsid w:val="003C4C5E"/>
    <w:rsid w:val="003D309B"/>
    <w:rsid w:val="003E306C"/>
    <w:rsid w:val="003E4F15"/>
    <w:rsid w:val="003E6390"/>
    <w:rsid w:val="00417B3A"/>
    <w:rsid w:val="004761E3"/>
    <w:rsid w:val="0048468A"/>
    <w:rsid w:val="004F3830"/>
    <w:rsid w:val="00503330"/>
    <w:rsid w:val="00514208"/>
    <w:rsid w:val="00550584"/>
    <w:rsid w:val="00556CD0"/>
    <w:rsid w:val="00557CCD"/>
    <w:rsid w:val="00594EDC"/>
    <w:rsid w:val="005A24D4"/>
    <w:rsid w:val="005B0D77"/>
    <w:rsid w:val="00602BE9"/>
    <w:rsid w:val="00696F5E"/>
    <w:rsid w:val="006A6132"/>
    <w:rsid w:val="006E351D"/>
    <w:rsid w:val="007247A3"/>
    <w:rsid w:val="00771DB7"/>
    <w:rsid w:val="00784A68"/>
    <w:rsid w:val="007B0DD9"/>
    <w:rsid w:val="00834C1B"/>
    <w:rsid w:val="00866EEC"/>
    <w:rsid w:val="008B1A1F"/>
    <w:rsid w:val="008B3BB6"/>
    <w:rsid w:val="008D562D"/>
    <w:rsid w:val="008D7880"/>
    <w:rsid w:val="008E48BC"/>
    <w:rsid w:val="009052A9"/>
    <w:rsid w:val="009713A1"/>
    <w:rsid w:val="00995923"/>
    <w:rsid w:val="009A4F9D"/>
    <w:rsid w:val="009E5BC7"/>
    <w:rsid w:val="00A450DD"/>
    <w:rsid w:val="00A52D3D"/>
    <w:rsid w:val="00A64538"/>
    <w:rsid w:val="00A654AB"/>
    <w:rsid w:val="00A74C1C"/>
    <w:rsid w:val="00A81547"/>
    <w:rsid w:val="00AB1374"/>
    <w:rsid w:val="00AD0D6D"/>
    <w:rsid w:val="00B47CFE"/>
    <w:rsid w:val="00B8659C"/>
    <w:rsid w:val="00B97F76"/>
    <w:rsid w:val="00BA1180"/>
    <w:rsid w:val="00BB6252"/>
    <w:rsid w:val="00C15CCE"/>
    <w:rsid w:val="00C31694"/>
    <w:rsid w:val="00C82D89"/>
    <w:rsid w:val="00C85197"/>
    <w:rsid w:val="00CB0629"/>
    <w:rsid w:val="00CB151F"/>
    <w:rsid w:val="00CB342D"/>
    <w:rsid w:val="00CC29C8"/>
    <w:rsid w:val="00CC3F36"/>
    <w:rsid w:val="00CD64B8"/>
    <w:rsid w:val="00CF2B80"/>
    <w:rsid w:val="00CF3F9F"/>
    <w:rsid w:val="00DD377B"/>
    <w:rsid w:val="00DE3C4E"/>
    <w:rsid w:val="00E22D2C"/>
    <w:rsid w:val="00E32934"/>
    <w:rsid w:val="00E4634B"/>
    <w:rsid w:val="00E47C1A"/>
    <w:rsid w:val="00E61002"/>
    <w:rsid w:val="00E97845"/>
    <w:rsid w:val="00EC38ED"/>
    <w:rsid w:val="00EC7329"/>
    <w:rsid w:val="00ED6EA7"/>
    <w:rsid w:val="00F0328B"/>
    <w:rsid w:val="00F2472D"/>
    <w:rsid w:val="00F8435E"/>
    <w:rsid w:val="00FF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FE840"/>
  <w15:chartTrackingRefBased/>
  <w15:docId w15:val="{593C153D-B50F-49BE-A059-45B3B98C4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4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C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C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3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C4E"/>
  </w:style>
  <w:style w:type="paragraph" w:styleId="Footer">
    <w:name w:val="footer"/>
    <w:basedOn w:val="Normal"/>
    <w:link w:val="FooterChar"/>
    <w:uiPriority w:val="99"/>
    <w:unhideWhenUsed/>
    <w:rsid w:val="00DE3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C4E"/>
  </w:style>
  <w:style w:type="paragraph" w:styleId="ListParagraph">
    <w:name w:val="List Paragraph"/>
    <w:basedOn w:val="Normal"/>
    <w:uiPriority w:val="34"/>
    <w:qFormat/>
    <w:rsid w:val="008D562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052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2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2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2A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C29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sampe23-exhibitor-lis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ampeamerica.org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sampeamerica.org/why-atten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8FB905E8D3C45ACBD5B01872C4085" ma:contentTypeVersion="10" ma:contentTypeDescription="Create a new document." ma:contentTypeScope="" ma:versionID="e2e9c59dad52d7f95f5109a10f6fda2a">
  <xsd:schema xmlns:xsd="http://www.w3.org/2001/XMLSchema" xmlns:xs="http://www.w3.org/2001/XMLSchema" xmlns:p="http://schemas.microsoft.com/office/2006/metadata/properties" xmlns:ns3="18e2cf11-85d8-4422-856f-be64428d4ae6" targetNamespace="http://schemas.microsoft.com/office/2006/metadata/properties" ma:root="true" ma:fieldsID="982cdf91b07d72cd59677cade7967ad1" ns3:_="">
    <xsd:import namespace="18e2cf11-85d8-4422-856f-be64428d4a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2cf11-85d8-4422-856f-be64428d4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EA4C2E-D290-4D57-A34E-D82290ABA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568253-AEAB-4AF6-802F-CDAF14C30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2cf11-85d8-4422-856f-be64428d4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2CEC2-F30C-4A50-8DBF-EC658EC14B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a Condon</dc:creator>
  <cp:keywords/>
  <dc:description/>
  <cp:lastModifiedBy>Andrea Cypert</cp:lastModifiedBy>
  <cp:revision>10</cp:revision>
  <cp:lastPrinted>2019-11-11T23:56:00Z</cp:lastPrinted>
  <dcterms:created xsi:type="dcterms:W3CDTF">2022-09-23T20:06:00Z</dcterms:created>
  <dcterms:modified xsi:type="dcterms:W3CDTF">2022-09-2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68FB905E8D3C45ACBD5B01872C4085</vt:lpwstr>
  </property>
</Properties>
</file>